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92500" w14:textId="14F9F8A1" w:rsidR="0077644D" w:rsidRPr="00761BD1" w:rsidRDefault="001114B5">
      <w:pPr>
        <w:pStyle w:val="a4"/>
        <w:rPr>
          <w:lang w:val="en-US"/>
        </w:rPr>
      </w:pPr>
      <w:bookmarkStart w:id="0" w:name="_Hlk83504181"/>
      <w:bookmarkEnd w:id="0"/>
      <w:proofErr w:type="spellStart"/>
      <w:r>
        <w:t>Лаборатонная</w:t>
      </w:r>
      <w:proofErr w:type="spellEnd"/>
      <w:r>
        <w:t xml:space="preserve"> Работа № 1</w:t>
      </w:r>
      <w:r w:rsidR="00761BD1">
        <w:rPr>
          <w:lang w:val="en-US"/>
        </w:rPr>
        <w:t>5</w:t>
      </w:r>
    </w:p>
    <w:p w14:paraId="7D9D467D" w14:textId="77777777" w:rsidR="0077644D" w:rsidRDefault="001114B5">
      <w:pPr>
        <w:pStyle w:val="a6"/>
      </w:pPr>
      <w:r>
        <w:t>Москва, 2021</w:t>
      </w:r>
    </w:p>
    <w:p w14:paraId="15A63348" w14:textId="77777777" w:rsidR="0077644D" w:rsidRDefault="001114B5">
      <w:pPr>
        <w:pStyle w:val="1"/>
      </w:pPr>
      <w:bookmarkStart w:id="1" w:name="операционные-системы"/>
      <w:r>
        <w:t>Операционные Системы</w:t>
      </w:r>
    </w:p>
    <w:p w14:paraId="240A0D07" w14:textId="2E75B748" w:rsidR="0077644D" w:rsidRDefault="001114B5">
      <w:pPr>
        <w:pStyle w:val="2"/>
      </w:pPr>
      <w:bookmarkStart w:id="2" w:name="цель-работы"/>
      <w:r>
        <w:t>Цель Работы</w:t>
      </w:r>
    </w:p>
    <w:p w14:paraId="750504D8" w14:textId="655C03FE" w:rsidR="00761BD1" w:rsidRPr="00761BD1" w:rsidRDefault="00761BD1" w:rsidP="00761BD1">
      <w:pPr>
        <w:pStyle w:val="FirstParagraph"/>
      </w:pPr>
      <w:r>
        <w:t>Приобретение практических навыков работы с именованными каналами.</w:t>
      </w:r>
    </w:p>
    <w:p w14:paraId="64CA1DD2" w14:textId="4480E382" w:rsidR="0077644D" w:rsidRDefault="001114B5">
      <w:pPr>
        <w:pStyle w:val="2"/>
      </w:pPr>
      <w:bookmarkStart w:id="3" w:name="задача"/>
      <w:bookmarkEnd w:id="2"/>
      <w:r>
        <w:t>Задача</w:t>
      </w:r>
    </w:p>
    <w:p w14:paraId="0FED9D16" w14:textId="77777777" w:rsidR="00761BD1" w:rsidRDefault="00761BD1" w:rsidP="00761BD1">
      <w:pPr>
        <w:pStyle w:val="FirstParagraph"/>
      </w:pPr>
      <w:r>
        <w:t xml:space="preserve">Изучите приведённые в тексте программы </w:t>
      </w:r>
      <w:proofErr w:type="spellStart"/>
      <w:r>
        <w:t>server.c</w:t>
      </w:r>
      <w:proofErr w:type="spellEnd"/>
      <w:r>
        <w:t xml:space="preserve"> и </w:t>
      </w:r>
      <w:proofErr w:type="spellStart"/>
      <w:r>
        <w:t>client.c</w:t>
      </w:r>
      <w:proofErr w:type="spellEnd"/>
      <w:r>
        <w:t xml:space="preserve">. Взяв данные примеры за образец, напишите аналогичные программы, внеся следующие изменения: 1. Работает не 1 клиент, а несколько (например, два). 2. Клиенты передают текущее время с некоторой периодичностью (например, раз в пять секунд). Используйте функцию </w:t>
      </w:r>
      <w:proofErr w:type="spellStart"/>
      <w:proofErr w:type="gramStart"/>
      <w:r>
        <w:t>sleep</w:t>
      </w:r>
      <w:proofErr w:type="spellEnd"/>
      <w:r>
        <w:t>(</w:t>
      </w:r>
      <w:proofErr w:type="gramEnd"/>
      <w:r>
        <w:t xml:space="preserve">) для приостановки работы клиента. 3. Сервер работает не бесконечно, а прекращает работу через некоторое время (например, 30 сек). Используйте функцию </w:t>
      </w:r>
      <w:proofErr w:type="spellStart"/>
      <w:proofErr w:type="gramStart"/>
      <w:r>
        <w:t>clock</w:t>
      </w:r>
      <w:proofErr w:type="spellEnd"/>
      <w:r>
        <w:t>(</w:t>
      </w:r>
      <w:proofErr w:type="gramEnd"/>
      <w:r>
        <w:t>) для определения времени работы сервера. Что будет в случае, если сервер завершит работу, не закрыв канал?</w:t>
      </w:r>
    </w:p>
    <w:p w14:paraId="1FA4CA32" w14:textId="77777777" w:rsidR="00761BD1" w:rsidRPr="00761BD1" w:rsidRDefault="00761BD1" w:rsidP="00761BD1">
      <w:pPr>
        <w:pStyle w:val="a0"/>
      </w:pPr>
    </w:p>
    <w:p w14:paraId="000C3416" w14:textId="77777777" w:rsidR="0077644D" w:rsidRDefault="001114B5">
      <w:pPr>
        <w:pStyle w:val="2"/>
      </w:pPr>
      <w:bookmarkStart w:id="4" w:name="выполнение-работы"/>
      <w:bookmarkEnd w:id="3"/>
      <w:r>
        <w:t>Выполнение Работы</w:t>
      </w:r>
    </w:p>
    <w:p w14:paraId="6F36E7A9" w14:textId="4EEAE2CF" w:rsidR="0077644D" w:rsidRDefault="0077644D">
      <w:pPr>
        <w:pStyle w:val="CaptionedFigure"/>
      </w:pPr>
    </w:p>
    <w:p w14:paraId="28623D07" w14:textId="0EF5F723" w:rsidR="0077644D" w:rsidRDefault="001114B5">
      <w:pPr>
        <w:pStyle w:val="ImageCaption"/>
      </w:pPr>
      <w:r>
        <w:t>Выполнение Работы</w:t>
      </w:r>
      <w:r w:rsidR="00761BD1">
        <w:rPr>
          <w:noProof/>
        </w:rPr>
        <w:drawing>
          <wp:inline distT="0" distB="0" distL="0" distR="0" wp14:anchorId="0D16BB95" wp14:editId="35C6DFB0">
            <wp:extent cx="6152515" cy="283781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BF5C1" w14:textId="0B499AE6" w:rsidR="0077644D" w:rsidRDefault="0077644D">
      <w:pPr>
        <w:pStyle w:val="CaptionedFigure"/>
      </w:pPr>
    </w:p>
    <w:p w14:paraId="3A9FE081" w14:textId="00599519" w:rsidR="0077644D" w:rsidRDefault="001114B5">
      <w:pPr>
        <w:pStyle w:val="ImageCaption"/>
      </w:pPr>
      <w:r>
        <w:t>Выполнение Работы</w:t>
      </w:r>
    </w:p>
    <w:p w14:paraId="07B98DCB" w14:textId="4F254116" w:rsidR="00761BD1" w:rsidRDefault="00761BD1">
      <w:pPr>
        <w:pStyle w:val="ImageCaption"/>
      </w:pPr>
      <w:r>
        <w:rPr>
          <w:noProof/>
        </w:rPr>
        <w:lastRenderedPageBreak/>
        <w:drawing>
          <wp:inline distT="0" distB="0" distL="0" distR="0" wp14:anchorId="633ED197" wp14:editId="7BC107C4">
            <wp:extent cx="6152515" cy="283781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48437" w14:textId="52CC3855" w:rsidR="0077644D" w:rsidRDefault="00761BD1">
      <w:pPr>
        <w:pStyle w:val="CaptionedFigure"/>
      </w:pPr>
      <w:r>
        <w:rPr>
          <w:noProof/>
        </w:rPr>
        <w:drawing>
          <wp:inline distT="0" distB="0" distL="0" distR="0" wp14:anchorId="7F99FE86" wp14:editId="5224102C">
            <wp:extent cx="6152515" cy="2838157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0F32A" w14:textId="783C2ED5" w:rsidR="0077644D" w:rsidRDefault="001114B5">
      <w:pPr>
        <w:pStyle w:val="ImageCaption"/>
      </w:pPr>
      <w:r>
        <w:t>Выполнение Работы</w:t>
      </w:r>
    </w:p>
    <w:p w14:paraId="37DD9FDC" w14:textId="44F4D2DB" w:rsidR="00761BD1" w:rsidRDefault="00761BD1">
      <w:pPr>
        <w:pStyle w:val="ImageCaption"/>
      </w:pPr>
      <w:r>
        <w:rPr>
          <w:noProof/>
        </w:rPr>
        <w:lastRenderedPageBreak/>
        <w:drawing>
          <wp:inline distT="0" distB="0" distL="0" distR="0" wp14:anchorId="7F49F518" wp14:editId="185B8D54">
            <wp:extent cx="6152515" cy="2838157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D9383" w14:textId="2A0D0B8D" w:rsidR="0077644D" w:rsidRDefault="001114B5">
      <w:pPr>
        <w:pStyle w:val="2"/>
      </w:pPr>
      <w:bookmarkStart w:id="5" w:name="вывод"/>
      <w:bookmarkEnd w:id="4"/>
      <w:r>
        <w:t>Вывод</w:t>
      </w:r>
    </w:p>
    <w:p w14:paraId="5180FB69" w14:textId="508C0A67" w:rsidR="00761BD1" w:rsidRPr="00761BD1" w:rsidRDefault="00761BD1" w:rsidP="00761BD1">
      <w:pPr>
        <w:pStyle w:val="FirstParagraph"/>
      </w:pPr>
      <w:r>
        <w:t xml:space="preserve">В результате </w:t>
      </w:r>
      <w:proofErr w:type="gramStart"/>
      <w:r>
        <w:t>работы ,</w:t>
      </w:r>
      <w:proofErr w:type="gramEnd"/>
      <w:r>
        <w:t xml:space="preserve"> я приобрел практические навыки работы с именованными каналами</w:t>
      </w:r>
    </w:p>
    <w:p w14:paraId="177453DD" w14:textId="77777777" w:rsidR="0077644D" w:rsidRDefault="001114B5">
      <w:pPr>
        <w:pStyle w:val="1"/>
      </w:pPr>
      <w:bookmarkStart w:id="6" w:name="спасибо-за-внимание"/>
      <w:bookmarkEnd w:id="1"/>
      <w:bookmarkEnd w:id="5"/>
      <w:r>
        <w:t>Спасибо за внимание</w:t>
      </w:r>
      <w:bookmarkEnd w:id="6"/>
    </w:p>
    <w:sectPr w:rsidR="0077644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9D49B4" w14:textId="77777777" w:rsidR="007637BB" w:rsidRDefault="007637BB">
      <w:pPr>
        <w:spacing w:after="0"/>
      </w:pPr>
      <w:r>
        <w:separator/>
      </w:r>
    </w:p>
  </w:endnote>
  <w:endnote w:type="continuationSeparator" w:id="0">
    <w:p w14:paraId="592079AD" w14:textId="77777777" w:rsidR="007637BB" w:rsidRDefault="007637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CB8F9" w14:textId="77777777" w:rsidR="007637BB" w:rsidRDefault="007637BB">
      <w:r>
        <w:separator/>
      </w:r>
    </w:p>
  </w:footnote>
  <w:footnote w:type="continuationSeparator" w:id="0">
    <w:p w14:paraId="52E05909" w14:textId="77777777" w:rsidR="007637BB" w:rsidRDefault="007637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0663A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E8CD9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14B5"/>
    <w:rsid w:val="004E29B3"/>
    <w:rsid w:val="00590D07"/>
    <w:rsid w:val="006D704F"/>
    <w:rsid w:val="00761BD1"/>
    <w:rsid w:val="007637BB"/>
    <w:rsid w:val="0077644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DFDB82"/>
  <w15:docId w15:val="{673DDB79-DFC6-4C59-B834-5DF799F5C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ная Работа № 12</dc:title>
  <dc:creator>Юнусов Шахзадбек Шермухамедович</dc:creator>
  <cp:keywords/>
  <cp:lastModifiedBy>Юнусов Шахзадбек Шермухамедович</cp:lastModifiedBy>
  <cp:revision>2</cp:revision>
  <dcterms:created xsi:type="dcterms:W3CDTF">2021-09-25T20:18:00Z</dcterms:created>
  <dcterms:modified xsi:type="dcterms:W3CDTF">2021-09-25T20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Москва, 2021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ужбы Народов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